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A74685" w14:textId="22C63F18" w:rsidR="00DB4DA1" w:rsidRDefault="00D75A44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2A6F3C89" w14:textId="54B5C1BD" w:rsidR="00D75A44" w:rsidRDefault="00D75A4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esent  Continuous  (opis  slike)</w:t>
      </w:r>
    </w:p>
    <w:p w14:paraId="5BD6600D" w14:textId="7978E816" w:rsidR="00D75A44" w:rsidRDefault="00D75A44">
      <w:pPr>
        <w:rPr>
          <w:sz w:val="28"/>
          <w:szCs w:val="28"/>
        </w:rPr>
      </w:pPr>
      <w:r>
        <w:rPr>
          <w:sz w:val="28"/>
          <w:szCs w:val="28"/>
        </w:rPr>
        <w:t>27./28.05.2020.</w:t>
      </w:r>
    </w:p>
    <w:p w14:paraId="2E6C886F" w14:textId="14BAC84B" w:rsidR="00D75A44" w:rsidRDefault="00D75A44">
      <w:pPr>
        <w:rPr>
          <w:sz w:val="28"/>
          <w:szCs w:val="28"/>
        </w:rPr>
      </w:pPr>
    </w:p>
    <w:p w14:paraId="5CA2A10A" w14:textId="57E2CEC4" w:rsidR="00D75A44" w:rsidRDefault="00D75A44">
      <w:pPr>
        <w:rPr>
          <w:sz w:val="28"/>
          <w:szCs w:val="28"/>
        </w:rPr>
      </w:pPr>
      <w:r>
        <w:rPr>
          <w:sz w:val="28"/>
          <w:szCs w:val="28"/>
        </w:rPr>
        <w:t>Hi!</w:t>
      </w:r>
    </w:p>
    <w:p w14:paraId="332316C3" w14:textId="54951929" w:rsidR="00D75A44" w:rsidRDefault="00D75A44">
      <w:pPr>
        <w:rPr>
          <w:sz w:val="28"/>
          <w:szCs w:val="28"/>
        </w:rPr>
      </w:pPr>
      <w:r>
        <w:rPr>
          <w:sz w:val="28"/>
          <w:szCs w:val="28"/>
        </w:rPr>
        <w:t xml:space="preserve">Prošli  sat  vježbali ste oblikovanje  </w:t>
      </w:r>
      <w:r>
        <w:rPr>
          <w:i/>
          <w:iCs/>
          <w:sz w:val="28"/>
          <w:szCs w:val="28"/>
        </w:rPr>
        <w:t>Present  Continuousa</w:t>
      </w:r>
      <w:r>
        <w:rPr>
          <w:sz w:val="28"/>
          <w:szCs w:val="28"/>
        </w:rPr>
        <w:t xml:space="preserve">  u  pojedinim  rečenicama.  Danas  ćete  ga  koristiti  kako  biste  nešto  opisali.  </w:t>
      </w:r>
      <w:r w:rsidRPr="00D75A44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76F323EA" w14:textId="1717AA47" w:rsidR="00D75A44" w:rsidRDefault="00D75A44">
      <w:pPr>
        <w:rPr>
          <w:sz w:val="28"/>
          <w:szCs w:val="28"/>
        </w:rPr>
      </w:pPr>
      <w:r>
        <w:rPr>
          <w:sz w:val="28"/>
          <w:szCs w:val="28"/>
        </w:rPr>
        <w:t xml:space="preserve">Prisjetimo  se  da  </w:t>
      </w:r>
      <w:r>
        <w:rPr>
          <w:i/>
          <w:iCs/>
          <w:sz w:val="28"/>
          <w:szCs w:val="28"/>
        </w:rPr>
        <w:t>Present  Continuous</w:t>
      </w:r>
      <w:r>
        <w:rPr>
          <w:sz w:val="28"/>
          <w:szCs w:val="28"/>
        </w:rPr>
        <w:t xml:space="preserve">  upotrebljavamo  kada  želimo  naglasiti  da  se  nešto  događa  </w:t>
      </w:r>
      <w:r w:rsidRPr="00D75A44">
        <w:rPr>
          <w:b/>
          <w:bCs/>
          <w:sz w:val="28"/>
          <w:szCs w:val="28"/>
        </w:rPr>
        <w:t>upravo  sada</w:t>
      </w:r>
      <w:r>
        <w:rPr>
          <w:sz w:val="28"/>
          <w:szCs w:val="28"/>
        </w:rPr>
        <w:t>.</w:t>
      </w:r>
    </w:p>
    <w:p w14:paraId="01EC148D" w14:textId="6DD83CEE" w:rsidR="00D75A44" w:rsidRDefault="00D75A44">
      <w:pPr>
        <w:rPr>
          <w:sz w:val="28"/>
          <w:szCs w:val="28"/>
        </w:rPr>
      </w:pPr>
      <w:r>
        <w:rPr>
          <w:sz w:val="28"/>
          <w:szCs w:val="28"/>
        </w:rPr>
        <w:t>Vaš  je  današnji  zadatak  u  bilježnicu  opisati  kratkim  sastavkom  što  se  događa  upravo  sada  na  ovoj  slici:</w:t>
      </w:r>
    </w:p>
    <w:p w14:paraId="681FF6E2" w14:textId="1BA65CF7" w:rsidR="00D75A44" w:rsidRDefault="00BB36FA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1C251A70" wp14:editId="4EE419D4">
            <wp:simplePos x="0" y="0"/>
            <wp:positionH relativeFrom="column">
              <wp:posOffset>-221615</wp:posOffset>
            </wp:positionH>
            <wp:positionV relativeFrom="paragraph">
              <wp:posOffset>212725</wp:posOffset>
            </wp:positionV>
            <wp:extent cx="6148705" cy="4602480"/>
            <wp:effectExtent l="0" t="0" r="4445" b="7620"/>
            <wp:wrapTight wrapText="bothSides">
              <wp:wrapPolygon edited="0">
                <wp:start x="0" y="0"/>
                <wp:lineTo x="0" y="21546"/>
                <wp:lineTo x="21549" y="21546"/>
                <wp:lineTo x="21549" y="0"/>
                <wp:lineTo x="0" y="0"/>
              </wp:wrapPolygon>
            </wp:wrapTight>
            <wp:docPr id="1" name="Slika 1" descr="Slika na kojoj se prikazuje sob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esent Continuous describing activities picture.jpe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8705" cy="460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E46A9B" w14:textId="0C1881F0" w:rsidR="00BB36FA" w:rsidRDefault="00BB36FA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Bit  će  dovoljno  da  napišete  6  rečenica:  za  svaku  osobu  napišite  po  1  rečenicu  u  kojoj  ćete,  koristeći  </w:t>
      </w:r>
      <w:r>
        <w:rPr>
          <w:i/>
          <w:iCs/>
          <w:sz w:val="28"/>
          <w:szCs w:val="28"/>
        </w:rPr>
        <w:t>Present  Continuous</w:t>
      </w:r>
      <w:r>
        <w:rPr>
          <w:sz w:val="28"/>
          <w:szCs w:val="28"/>
        </w:rPr>
        <w:t xml:space="preserve">,  opisati  što  ta  osoba  trenutno  radi.  </w:t>
      </w:r>
    </w:p>
    <w:p w14:paraId="233D8C63" w14:textId="5AA615E3" w:rsidR="00BB36FA" w:rsidRDefault="00BB36FA">
      <w:pPr>
        <w:rPr>
          <w:sz w:val="28"/>
          <w:szCs w:val="28"/>
        </w:rPr>
      </w:pPr>
      <w:r>
        <w:rPr>
          <w:sz w:val="28"/>
          <w:szCs w:val="28"/>
        </w:rPr>
        <w:t xml:space="preserve">„Sastavak“ započnite </w:t>
      </w:r>
      <w:r w:rsidR="00EA53A6">
        <w:rPr>
          <w:sz w:val="28"/>
          <w:szCs w:val="28"/>
        </w:rPr>
        <w:t xml:space="preserve">riječima  </w:t>
      </w:r>
      <w:r w:rsidR="00EA53A6">
        <w:rPr>
          <w:i/>
          <w:iCs/>
          <w:sz w:val="28"/>
          <w:szCs w:val="28"/>
        </w:rPr>
        <w:t>In  the  picture…  (Na  slici…)</w:t>
      </w:r>
      <w:r w:rsidR="00EA53A6">
        <w:rPr>
          <w:sz w:val="28"/>
          <w:szCs w:val="28"/>
        </w:rPr>
        <w:t xml:space="preserve">. </w:t>
      </w:r>
      <w:r w:rsidR="00EA53A6" w:rsidRPr="00EA53A6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EA53A6">
        <w:rPr>
          <w:sz w:val="28"/>
          <w:szCs w:val="28"/>
        </w:rPr>
        <w:br/>
      </w:r>
      <w:r w:rsidR="00EA53A6">
        <w:rPr>
          <w:sz w:val="28"/>
          <w:szCs w:val="28"/>
        </w:rPr>
        <w:br/>
        <w:t>Pošaljite  sliku  sastavka  na  Teams.</w:t>
      </w:r>
    </w:p>
    <w:p w14:paraId="30A27C4F" w14:textId="6487AA2E" w:rsidR="00EA53A6" w:rsidRDefault="00EA53A6">
      <w:pPr>
        <w:rPr>
          <w:sz w:val="28"/>
          <w:szCs w:val="28"/>
        </w:rPr>
      </w:pPr>
    </w:p>
    <w:p w14:paraId="43988B7D" w14:textId="58789F69" w:rsidR="00EA53A6" w:rsidRPr="00EA53A6" w:rsidRDefault="00EA53A6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EA53A6" w:rsidRPr="00EA53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jI0MzG3NDQyMzFW0lEKTi0uzszPAykwrAUAA6KmZywAAAA="/>
  </w:docVars>
  <w:rsids>
    <w:rsidRoot w:val="004863A0"/>
    <w:rsid w:val="004863A0"/>
    <w:rsid w:val="00BB36FA"/>
    <w:rsid w:val="00D75A44"/>
    <w:rsid w:val="00DB4DA1"/>
    <w:rsid w:val="00EA5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C2F58B"/>
  <w15:chartTrackingRefBased/>
  <w15:docId w15:val="{D65C0C3D-BBB0-4002-9880-1EBA22C61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</cp:revision>
  <dcterms:created xsi:type="dcterms:W3CDTF">2020-05-27T05:49:00Z</dcterms:created>
  <dcterms:modified xsi:type="dcterms:W3CDTF">2020-05-27T06:00:00Z</dcterms:modified>
</cp:coreProperties>
</file>